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1E1BE2" w14:textId="77777777" w:rsidR="00BC03F0" w:rsidRDefault="00BC03F0"/>
    <w:p w14:paraId="4120A942" w14:textId="77777777" w:rsidR="00515DC6" w:rsidRDefault="00515DC6"/>
    <w:p w14:paraId="1D0A2212" w14:textId="77777777" w:rsidR="00515DC6" w:rsidRPr="00515DC6" w:rsidRDefault="00515DC6">
      <w:pPr>
        <w:rPr>
          <w:b/>
          <w:bCs/>
          <w:u w:val="single"/>
        </w:rPr>
      </w:pPr>
      <w:r w:rsidRPr="00515DC6">
        <w:rPr>
          <w:b/>
          <w:bCs/>
          <w:u w:val="single"/>
        </w:rPr>
        <w:t>Hands-On Exercise</w:t>
      </w:r>
    </w:p>
    <w:p w14:paraId="28C9BEE5" w14:textId="77777777" w:rsidR="00515DC6" w:rsidRDefault="00515DC6">
      <w:r>
        <w:t xml:space="preserve">The dataset </w:t>
      </w:r>
      <w:r w:rsidRPr="00515DC6">
        <w:rPr>
          <w:i/>
          <w:iCs/>
        </w:rPr>
        <w:t>Human Activity Recognition Using Smartphones DataSet</w:t>
      </w:r>
      <w:r>
        <w:rPr>
          <w:rStyle w:val="FootnoteReference"/>
        </w:rPr>
        <w:footnoteReference w:id="1"/>
      </w:r>
      <w:r>
        <w:rPr>
          <w:i/>
          <w:iCs/>
        </w:rPr>
        <w:t xml:space="preserve"> </w:t>
      </w:r>
      <w:r>
        <w:t>is provided. This dataset contains several features extracted from accelerometer time windows. It is composed:</w:t>
      </w:r>
    </w:p>
    <w:p w14:paraId="5EAD0D10" w14:textId="22AE63E3" w:rsidR="00515DC6" w:rsidRDefault="00515DC6" w:rsidP="00515DC6">
      <w:pPr>
        <w:pStyle w:val="ListParagraph"/>
        <w:numPr>
          <w:ilvl w:val="0"/>
          <w:numId w:val="1"/>
        </w:numPr>
      </w:pPr>
      <w:r>
        <w:t>Features.</w:t>
      </w:r>
      <w:r w:rsidR="00004604">
        <w:t>csv</w:t>
      </w:r>
      <w:r>
        <w:t xml:space="preserve">  </w:t>
      </w:r>
      <w:r>
        <w:tab/>
        <w:t>Features characterizing each time window</w:t>
      </w:r>
    </w:p>
    <w:p w14:paraId="2FDB0FA8" w14:textId="77777777" w:rsidR="00515DC6" w:rsidRDefault="00515DC6" w:rsidP="00515DC6">
      <w:pPr>
        <w:pStyle w:val="ListParagraph"/>
        <w:numPr>
          <w:ilvl w:val="0"/>
          <w:numId w:val="1"/>
        </w:numPr>
      </w:pPr>
      <w:r>
        <w:t xml:space="preserve">Labels.txt </w:t>
      </w:r>
      <w:r>
        <w:tab/>
        <w:t>Label of each time window (numerical value)</w:t>
      </w:r>
    </w:p>
    <w:p w14:paraId="01F468A4" w14:textId="77777777" w:rsidR="00515DC6" w:rsidRDefault="00515DC6" w:rsidP="00515DC6">
      <w:r>
        <w:t>The meaning of each numerical label is given below:</w:t>
      </w:r>
    </w:p>
    <w:tbl>
      <w:tblPr>
        <w:tblStyle w:val="TableGrid"/>
        <w:tblW w:w="0" w:type="auto"/>
        <w:tblInd w:w="1075" w:type="dxa"/>
        <w:tblLook w:val="04A0" w:firstRow="1" w:lastRow="0" w:firstColumn="1" w:lastColumn="0" w:noHBand="0" w:noVBand="1"/>
      </w:tblPr>
      <w:tblGrid>
        <w:gridCol w:w="3060"/>
      </w:tblGrid>
      <w:tr w:rsidR="00515DC6" w14:paraId="1DE6E7AB" w14:textId="77777777" w:rsidTr="00515DC6">
        <w:tc>
          <w:tcPr>
            <w:tcW w:w="3060" w:type="dxa"/>
          </w:tcPr>
          <w:p w14:paraId="185F0F6E" w14:textId="77777777" w:rsidR="00515DC6" w:rsidRDefault="00515DC6" w:rsidP="00515DC6">
            <w:r>
              <w:t>1 WALKING</w:t>
            </w:r>
          </w:p>
          <w:p w14:paraId="11DFBD1E" w14:textId="77777777" w:rsidR="00515DC6" w:rsidRDefault="00515DC6" w:rsidP="00515DC6">
            <w:r>
              <w:t>2 WALKING_UPSTAIRS</w:t>
            </w:r>
          </w:p>
          <w:p w14:paraId="4F66DD52" w14:textId="77777777" w:rsidR="00515DC6" w:rsidRDefault="00515DC6" w:rsidP="00515DC6">
            <w:r>
              <w:t>3 WALKING_DOWNSTAIRS</w:t>
            </w:r>
          </w:p>
          <w:p w14:paraId="3845802F" w14:textId="77777777" w:rsidR="00515DC6" w:rsidRDefault="00515DC6" w:rsidP="00515DC6">
            <w:r>
              <w:t>4 SITTING</w:t>
            </w:r>
          </w:p>
          <w:p w14:paraId="5D536C68" w14:textId="77777777" w:rsidR="00515DC6" w:rsidRDefault="00515DC6" w:rsidP="00515DC6">
            <w:r>
              <w:t>5 STANDING</w:t>
            </w:r>
          </w:p>
          <w:p w14:paraId="6472A9BF" w14:textId="77777777" w:rsidR="00515DC6" w:rsidRDefault="00515DC6">
            <w:r>
              <w:t>6 LAYING</w:t>
            </w:r>
          </w:p>
        </w:tc>
      </w:tr>
    </w:tbl>
    <w:p w14:paraId="3E525873" w14:textId="77777777" w:rsidR="00515DC6" w:rsidRDefault="00515DC6"/>
    <w:p w14:paraId="7817F8A2" w14:textId="77777777" w:rsidR="00515DC6" w:rsidRDefault="00515DC6">
      <w:r>
        <w:t>We ask you to:</w:t>
      </w:r>
    </w:p>
    <w:p w14:paraId="4AAA5C48" w14:textId="77777777" w:rsidR="00515DC6" w:rsidRDefault="00515DC6" w:rsidP="00515DC6">
      <w:pPr>
        <w:pStyle w:val="ListParagraph"/>
        <w:numPr>
          <w:ilvl w:val="0"/>
          <w:numId w:val="2"/>
        </w:numPr>
      </w:pPr>
      <w:r>
        <w:t>Provide a classifier able to distinguish walking from the remaining actions (consider labels 2 to 6 as a single class) and the metrics obtained.</w:t>
      </w:r>
    </w:p>
    <w:p w14:paraId="04A312B2" w14:textId="51F83D0B" w:rsidR="00515DC6" w:rsidRDefault="00515DC6" w:rsidP="00515DC6">
      <w:pPr>
        <w:pStyle w:val="ListParagraph"/>
        <w:numPr>
          <w:ilvl w:val="0"/>
          <w:numId w:val="2"/>
        </w:numPr>
      </w:pPr>
      <w:r>
        <w:t>Provide a classifier able to distinguish the six activities and the metrics obtained.</w:t>
      </w:r>
    </w:p>
    <w:p w14:paraId="6D8E80CB" w14:textId="77777777" w:rsidR="00724586" w:rsidRDefault="00A82D6F" w:rsidP="00906FF2">
      <w:r>
        <w:t xml:space="preserve">Also, </w:t>
      </w:r>
      <w:r w:rsidR="00963E7F">
        <w:t xml:space="preserve">we are interested in how </w:t>
      </w:r>
      <w:r w:rsidR="00724586">
        <w:t>you arrive to the solution. So,</w:t>
      </w:r>
    </w:p>
    <w:p w14:paraId="38BB453B" w14:textId="77777777" w:rsidR="00724586" w:rsidRDefault="00724586" w:rsidP="00906FF2">
      <w:pPr>
        <w:pStyle w:val="ListParagraph"/>
        <w:numPr>
          <w:ilvl w:val="0"/>
          <w:numId w:val="4"/>
        </w:numPr>
      </w:pPr>
      <w:r>
        <w:t>R</w:t>
      </w:r>
      <w:r w:rsidR="00906FF2">
        <w:t>emember to add comments explaining</w:t>
      </w:r>
      <w:r w:rsidR="0099665E">
        <w:t xml:space="preserve">, briefly, </w:t>
      </w:r>
      <w:r w:rsidR="00032A89">
        <w:t xml:space="preserve">the main steps that you are taking. We are interested </w:t>
      </w:r>
      <w:r w:rsidR="00A82D6F">
        <w:t>in why you choose to appl</w:t>
      </w:r>
      <w:r w:rsidR="007D7E15">
        <w:t>y each technique, algorithm, etc.</w:t>
      </w:r>
    </w:p>
    <w:p w14:paraId="54BF5293" w14:textId="042EE6DA" w:rsidR="007D7E15" w:rsidRDefault="00724586" w:rsidP="00906FF2">
      <w:pPr>
        <w:pStyle w:val="ListParagraph"/>
        <w:numPr>
          <w:ilvl w:val="0"/>
          <w:numId w:val="4"/>
        </w:numPr>
      </w:pPr>
      <w:r>
        <w:t xml:space="preserve">Do </w:t>
      </w:r>
      <w:r w:rsidR="007D7E15">
        <w:t xml:space="preserve">not fear to submit </w:t>
      </w:r>
      <w:r>
        <w:t>and</w:t>
      </w:r>
      <w:r w:rsidR="007D7E15">
        <w:t xml:space="preserve"> explain your failed attempts</w:t>
      </w:r>
      <w:r w:rsidR="002C11C1">
        <w:t xml:space="preserve">, why you did it and why </w:t>
      </w:r>
      <w:r w:rsidR="00963E7F">
        <w:t xml:space="preserve">they  </w:t>
      </w:r>
      <w:r w:rsidR="002C11C1">
        <w:t xml:space="preserve">failed. </w:t>
      </w:r>
    </w:p>
    <w:sectPr w:rsidR="007D7E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315454" w14:textId="77777777" w:rsidR="00590B52" w:rsidRDefault="00590B52" w:rsidP="00515DC6">
      <w:pPr>
        <w:spacing w:after="0" w:line="240" w:lineRule="auto"/>
      </w:pPr>
      <w:r>
        <w:separator/>
      </w:r>
    </w:p>
  </w:endnote>
  <w:endnote w:type="continuationSeparator" w:id="0">
    <w:p w14:paraId="1314EF8E" w14:textId="77777777" w:rsidR="00590B52" w:rsidRDefault="00590B52" w:rsidP="00515D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4BF321" w14:textId="77777777" w:rsidR="00590B52" w:rsidRDefault="00590B52" w:rsidP="00515DC6">
      <w:pPr>
        <w:spacing w:after="0" w:line="240" w:lineRule="auto"/>
      </w:pPr>
      <w:r>
        <w:separator/>
      </w:r>
    </w:p>
  </w:footnote>
  <w:footnote w:type="continuationSeparator" w:id="0">
    <w:p w14:paraId="49462D4A" w14:textId="77777777" w:rsidR="00590B52" w:rsidRDefault="00590B52" w:rsidP="00515DC6">
      <w:pPr>
        <w:spacing w:after="0" w:line="240" w:lineRule="auto"/>
      </w:pPr>
      <w:r>
        <w:continuationSeparator/>
      </w:r>
    </w:p>
  </w:footnote>
  <w:footnote w:id="1">
    <w:p w14:paraId="7D5F9947" w14:textId="77777777" w:rsidR="00515DC6" w:rsidRPr="00515DC6" w:rsidRDefault="00515DC6">
      <w:pPr>
        <w:pStyle w:val="FootnoteText"/>
        <w:rPr>
          <w:lang w:val="es-ES"/>
        </w:rPr>
      </w:pPr>
      <w:r>
        <w:rPr>
          <w:rStyle w:val="FootnoteReference"/>
        </w:rPr>
        <w:footnoteRef/>
      </w:r>
      <w:r>
        <w:t xml:space="preserve"> </w:t>
      </w:r>
      <w:hyperlink r:id="rId1" w:history="1">
        <w:r>
          <w:rPr>
            <w:rStyle w:val="Hyperlink"/>
          </w:rPr>
          <w:t>https://archive.ics.uci.edu/ml/datasets/human+activity+recognition+using+smartphones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EF2341"/>
    <w:multiLevelType w:val="hybridMultilevel"/>
    <w:tmpl w:val="549A30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9E4800"/>
    <w:multiLevelType w:val="hybridMultilevel"/>
    <w:tmpl w:val="7838570C"/>
    <w:lvl w:ilvl="0" w:tplc="7D42F01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F62234"/>
    <w:multiLevelType w:val="hybridMultilevel"/>
    <w:tmpl w:val="128ABC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7266ED"/>
    <w:multiLevelType w:val="hybridMultilevel"/>
    <w:tmpl w:val="0FC2FAA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zMjYwMDW2MDewtLRQ0lEKTi0uzszPAykwqgUAL067ciwAAAA="/>
  </w:docVars>
  <w:rsids>
    <w:rsidRoot w:val="00515DC6"/>
    <w:rsid w:val="00004604"/>
    <w:rsid w:val="00032A89"/>
    <w:rsid w:val="001B7EBC"/>
    <w:rsid w:val="002C11C1"/>
    <w:rsid w:val="00515DC6"/>
    <w:rsid w:val="00590B52"/>
    <w:rsid w:val="00724586"/>
    <w:rsid w:val="007D7E15"/>
    <w:rsid w:val="008F7193"/>
    <w:rsid w:val="00906FF2"/>
    <w:rsid w:val="00963E7F"/>
    <w:rsid w:val="0099665E"/>
    <w:rsid w:val="00A82D6F"/>
    <w:rsid w:val="00BC03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7A4487"/>
  <w15:chartTrackingRefBased/>
  <w15:docId w15:val="{BEE425EA-9293-46B7-856B-55503E422D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515DC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15DC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15DC6"/>
    <w:rPr>
      <w:vertAlign w:val="superscript"/>
    </w:rPr>
  </w:style>
  <w:style w:type="character" w:styleId="Hyperlink">
    <w:name w:val="Hyperlink"/>
    <w:basedOn w:val="DefaultParagraphFont"/>
    <w:uiPriority w:val="99"/>
    <w:semiHidden/>
    <w:unhideWhenUsed/>
    <w:rsid w:val="00515DC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15DC6"/>
    <w:pPr>
      <w:ind w:left="720"/>
      <w:contextualSpacing/>
    </w:pPr>
  </w:style>
  <w:style w:type="table" w:styleId="TableGrid">
    <w:name w:val="Table Grid"/>
    <w:basedOn w:val="TableNormal"/>
    <w:uiPriority w:val="39"/>
    <w:rsid w:val="00515D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8F719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archive.ics.uci.edu/ml/datasets/human+activity+recognition+using+smartphon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1DD5779022BB4DB7729726BCCEA13D" ma:contentTypeVersion="16" ma:contentTypeDescription="Create a new document." ma:contentTypeScope="" ma:versionID="712acc3f157945016b17eeef89d75a93">
  <xsd:schema xmlns:xsd="http://www.w3.org/2001/XMLSchema" xmlns:xs="http://www.w3.org/2001/XMLSchema" xmlns:p="http://schemas.microsoft.com/office/2006/metadata/properties" xmlns:ns2="cc1e714e-2a5a-4602-b9ca-1ea2c402dad9" xmlns:ns3="e2f85096-ff6d-48fb-84bb-b772a994aa13" targetNamespace="http://schemas.microsoft.com/office/2006/metadata/properties" ma:root="true" ma:fieldsID="dabcb816394fb3e27373908042af854e" ns2:_="" ns3:_="">
    <xsd:import namespace="cc1e714e-2a5a-4602-b9ca-1ea2c402dad9"/>
    <xsd:import namespace="e2f85096-ff6d-48fb-84bb-b772a994aa1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1e714e-2a5a-4602-b9ca-1ea2c402da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898c5159-67c5-4b1a-97da-9dd940f139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f85096-ff6d-48fb-84bb-b772a994aa1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ece1c7bb-194c-4801-b75e-8b3dee42d802}" ma:internalName="TaxCatchAll" ma:showField="CatchAllData" ma:web="e2f85096-ff6d-48fb-84bb-b772a994aa1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2f85096-ff6d-48fb-84bb-b772a994aa13" xsi:nil="true"/>
    <lcf76f155ced4ddcb4097134ff3c332f xmlns="cc1e714e-2a5a-4602-b9ca-1ea2c402dad9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EF069E-AAB4-4A82-8E6C-6DC182FF98D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082B611-9D38-47A0-9011-35B674A0B21A}"/>
</file>

<file path=customXml/itemProps3.xml><?xml version="1.0" encoding="utf-8"?>
<ds:datastoreItem xmlns:ds="http://schemas.openxmlformats.org/officeDocument/2006/customXml" ds:itemID="{A09194A2-E465-4635-95CF-46A81B18077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F8693CA-F9F2-40E3-AEC1-D84D5F2745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150</Words>
  <Characters>855</Characters>
  <Application>Microsoft Office Word</Application>
  <DocSecurity>0</DocSecurity>
  <Lines>7</Lines>
  <Paragraphs>2</Paragraphs>
  <ScaleCrop>false</ScaleCrop>
  <Company/>
  <LinksUpToDate>false</LinksUpToDate>
  <CharactersWithSpaces>1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a, Albert</dc:creator>
  <cp:keywords/>
  <dc:description/>
  <cp:lastModifiedBy>Ferrer, Victor</cp:lastModifiedBy>
  <cp:revision>11</cp:revision>
  <dcterms:created xsi:type="dcterms:W3CDTF">2020-07-09T10:06:00Z</dcterms:created>
  <dcterms:modified xsi:type="dcterms:W3CDTF">2022-05-09T1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604C97FBEBD545AFF9A89883D81CA1</vt:lpwstr>
  </property>
  <property fmtid="{D5CDD505-2E9C-101B-9397-08002B2CF9AE}" pid="3" name="_ExtendedDescription">
    <vt:lpwstr/>
  </property>
  <property fmtid="{D5CDD505-2E9C-101B-9397-08002B2CF9AE}" pid="4" name="MediaServiceImageTags">
    <vt:lpwstr/>
  </property>
</Properties>
</file>